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Qatar</w:t>
      </w:r>
      <w:r>
        <w:t xml:space="preserve"> </w:t>
      </w:r>
      <w:r>
        <w:t xml:space="preserve">Doha</w:t>
      </w:r>
    </w:p>
    <w:bookmarkStart w:id="20" w:name="Xb6c1890f322e4dc964b4fda16885c9d9b72456d"/>
    <w:p>
      <w:pPr>
        <w:pStyle w:val="Heading1"/>
      </w:pPr>
      <w:r>
        <w:t xml:space="preserve">Cover Letter for Chemical Engineer Position in Qatar Doha</w:t>
      </w:r>
    </w:p>
    <w:p>
      <w:pPr>
        <w:pStyle w:val="FirstParagraph"/>
      </w:pPr>
      <w:r>
        <w:rPr>
          <w:bCs/>
          <w:b/>
        </w:rPr>
        <w:t xml:space="preserve">Dear Hiring Manager,</w:t>
      </w:r>
    </w:p>
    <w:p>
      <w:pPr>
        <w:pStyle w:val="BodyText"/>
      </w:pPr>
      <w:r>
        <w:t xml:space="preserve">As a dedicated and experienced Chemical Engineer with a passion for innovation and sustainable industrial solutions, I am thrilled to apply for the Chemical Engineer position at [Company Name] in Qatar Doha. The opportunity to contribute my expertise in process optimization, chemical plant design, and environmental stewardship to a region as dynamic as Qatar Doha is both exciting and aligned with my professional aspirations. With over [X] years of experience in the field, I am confident that my technical acumen, combined with a deep understanding of global industry standards, will enable me to make meaningful contributions to your organization.</w:t>
      </w:r>
    </w:p>
    <w:p>
      <w:pPr>
        <w:pStyle w:val="BodyText"/>
      </w:pPr>
      <w:r>
        <w:t xml:space="preserve">My journey as a Chemical Engineer began at [University Name], where I earned my degree in Chemical Engineering with a focus on petrochemical processes and renewable energy systems. This foundation was further strengthened through hands-on experience in various roles, including [Previous Job Title] at [Previous Company], where I specialized in optimizing chemical production lines to reduce waste and improve efficiency. These experiences honed my ability to tackle complex challenges while adhering to stringent safety and environmental regulations—a critical requirement for any Chemical Engineer operating in Qatar Doha’s rapidly evolving industrial landscape.</w:t>
      </w:r>
    </w:p>
    <w:p>
      <w:pPr>
        <w:pStyle w:val="BodyText"/>
      </w:pPr>
      <w:r>
        <w:t xml:space="preserve">One of my most notable achievements as a Chemical Engineer was leading a team to redesign a catalytic cracking unit at [Previous Company], which resulted in a 15% increase in output and a 20% reduction in energy consumption. This project not only demonstrated my technical expertise but also underscored the importance of integrating sustainability into industrial processes. In Qatar Doha, where the energy sector plays a pivotal role in economic growth, such innovations are essential for meeting global demand while minimizing environmental impact. I am particularly drawn to [Company Name]’s commitment to advancing green technologies and its reputation as a leader in the petrochemical and refining industries.</w:t>
      </w:r>
    </w:p>
    <w:p>
      <w:pPr>
        <w:pStyle w:val="BodyText"/>
      </w:pPr>
      <w:r>
        <w:t xml:space="preserve">Qatar Doha’s strategic position as a hub for energy and industrial development makes it an ideal location for Chemical Engineers who are eager to work on cutting-edge projects. The country’s investments in clean energy, such as the Al Kharsaah Solar Power Plant and the expansion of its natural gas infrastructure, reflect a forward-thinking approach that aligns with my professional values. As a Chemical Engineer, I have always sought opportunities to contribute to projects that balance economic growth with environmental responsibility. In Qatar Doha, I see a unique chance to apply my skills in process engineering, waste management, and chemical safety to support the region’s vision of sustainable development.</w:t>
      </w:r>
    </w:p>
    <w:p>
      <w:pPr>
        <w:pStyle w:val="BodyText"/>
      </w:pPr>
      <w:r>
        <w:t xml:space="preserve">My technical proficiency spans a wide range of areas critical to the Chemical Engineering field. I am well-versed in process simulation software such as Aspen Plus and HYSYS, which I have used to model and optimize chemical reactions in industrial settings. Additionally, my experience with safety protocols, including OSHA and ISO standards, ensures that I can contribute to a workplace culture prioritizing both productivity and employee well-being. In Qatar Doha’s high-stakes industrial environment, where precision and compliance are non-negotiable, these skills are invaluable.</w:t>
      </w:r>
    </w:p>
    <w:p>
      <w:pPr>
        <w:pStyle w:val="BodyText"/>
      </w:pPr>
      <w:r>
        <w:t xml:space="preserve">Furthermore, my ability to collaborate with cross-functional teams has been a cornerstone of my success as a Chemical Engineer. Whether working alongside mechanical engineers to design storage systems or coordinating with environmental scientists to reduce emissions, I thrive in environments that require interdisciplinary problem-solving. This collaborative mindset is particularly relevant in Qatar Doha, where large-scale projects often involve international teams and diverse stakeholders. I am eager to bring my communication skills and teamwork-oriented approach to [Company Name], ensuring seamless integration into your operations.</w:t>
      </w:r>
    </w:p>
    <w:p>
      <w:pPr>
        <w:pStyle w:val="BodyText"/>
      </w:pPr>
      <w:r>
        <w:t xml:space="preserve">Another key aspect of my background as a Chemical Engineer is my focus on innovation and continuous improvement. I have consistently sought out opportunities to stay ahead of industry trends, such as attending conferences on advanced materials and participating in workshops on digital transformation in chemical manufacturing. In Qatar Doha, where the energy sector is undergoing rapid modernization, this proactive approach will allow me to contribute effectively to projects that leverage emerging technologies like AI-driven process control and IoT-enabled monitoring systems.</w:t>
      </w:r>
    </w:p>
    <w:p>
      <w:pPr>
        <w:pStyle w:val="BodyText"/>
      </w:pPr>
      <w:r>
        <w:t xml:space="preserve">As I transition into a new role in Qatar Doha, I am motivated by the potential to work on projects that have a tangible impact on both local and global scales. The region’s emphasis on diversifying its economy beyond hydrocarbons presents exciting opportunities for Chemical Engineers to play a pivotal role in developing new industries, such as hydrogen production and carbon capture. My background in research and development, coupled with my practical experience in industrial settings, positions me to contribute meaningfully to these initiatives.</w:t>
      </w:r>
    </w:p>
    <w:p>
      <w:pPr>
        <w:pStyle w:val="BodyText"/>
      </w:pPr>
      <w:r>
        <w:t xml:space="preserve">I would like to express my enthusiasm for the possibility of joining [Company Name] and contributing to its mission of excellence in chemical engineering. I am confident that my skills, combined with a deep respect for the unique challenges and opportunities presented by Qatar Doha’s industrial environment, will enable me to deliver exceptional results. Thank you for considering my application. I would welcome the opportunity to discuss how my background aligns with your needs and how I can contribute to your organization’s continued succes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 Qatar Doha</dc:title>
  <dc:creator/>
  <cp:keywords/>
  <dcterms:created xsi:type="dcterms:W3CDTF">2026-07-21T07:40:10Z</dcterms:created>
  <dcterms:modified xsi:type="dcterms:W3CDTF">2026-07-21T07:40:10Z</dcterms:modified>
</cp:coreProperties>
</file>

<file path=docProps/custom.xml><?xml version="1.0" encoding="utf-8"?>
<Properties xmlns="http://schemas.openxmlformats.org/officeDocument/2006/custom-properties" xmlns:vt="http://schemas.openxmlformats.org/officeDocument/2006/docPropsVTypes"/>
</file>